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Beijing</w:t>
      </w:r>
    </w:p>
    <w:bookmarkStart w:id="20" w:name="X1b120a158552334775dbb20962eaef260879e53"/>
    <w:p>
      <w:pPr>
        <w:pStyle w:val="Heading1"/>
      </w:pPr>
      <w:r>
        <w:t xml:space="preserve">Cover Letter for Electronics Engineer Position in China Beijing</w:t>
      </w:r>
    </w:p>
    <w:p>
      <w:pPr>
        <w:pStyle w:val="FirstParagraph"/>
      </w:pPr>
      <w:r>
        <w:rPr>
          <w:bCs/>
          <w:b/>
        </w:rPr>
        <w:t xml:space="preserve">John Doe</w:t>
      </w:r>
      <w:r>
        <w:br/>
      </w:r>
      <w:r>
        <w:t xml:space="preserve">Beijing, China</w:t>
      </w:r>
      <w:r>
        <w:br/>
      </w:r>
      <w:r>
        <w:t xml:space="preserve">Email: john.doe@example.com | Phone: +86 123 4567 8901</w:t>
      </w:r>
    </w:p>
    <w:bookmarkEnd w:id="20"/>
    <w:p>
      <w:pPr>
        <w:pStyle w:val="BodyText"/>
      </w:pPr>
      <w:r>
        <w:t xml:space="preserve">Dear [Hiring Manager's Name],</w:t>
      </w:r>
    </w:p>
    <w:p>
      <w:pPr>
        <w:pStyle w:val="BodyText"/>
      </w:pPr>
      <w:r>
        <w:t xml:space="preserve">I am writing to express my interest in the Electronics Engineer position at [Company Name] in Beijing, China. As a highly motivated and skilled electronics engineer with a strong background in design, development, and innovation within the dynamic tech landscape of China Beijing, I am eager to contribute my expertise to your organization. The opportunity to work in one of the most technologically advanced cities in the world aligns perfectly with my career goals and passion for advancing electronic systems that drive modern industries.</w:t>
      </w:r>
    </w:p>
    <w:p>
      <w:pPr>
        <w:pStyle w:val="BodyText"/>
      </w:pPr>
      <w:r>
        <w:t xml:space="preserve">With over [X years] of experience in electronics engineering, I have developed a comprehensive understanding of circuit design, embedded systems, and signal processing. My work has focused on creating cutting-edge solutions for consumer electronics, industrial automation, and telecommunications—fields that are experiencing rapid growth in Beijing’s thriving tech ecosystem. The city’s status as a hub for innovation, home to companies like Huawei, Baidu, and Xiaomi, has fueled my ambition to contribute to projects that shape the future of technology in China and beyond.</w:t>
      </w:r>
    </w:p>
    <w:bookmarkStart w:id="21" w:name="why-china-beijing"/>
    <w:p>
      <w:pPr>
        <w:pStyle w:val="Heading2"/>
      </w:pPr>
      <w:r>
        <w:t xml:space="preserve">Why China Beijing?</w:t>
      </w:r>
    </w:p>
    <w:p>
      <w:pPr>
        <w:pStyle w:val="FirstParagraph"/>
      </w:pPr>
      <w:r>
        <w:t xml:space="preserve">China Beijing is not just a city; it is a global epicenter for technological advancement. As an Electronics Engineer, I am particularly drawn to the opportunities here to collaborate with some of the brightest minds in the industry and work on projects that have a direct impact on global markets. The city’s investment in smart infrastructure, 5G networks, and AI-driven technologies creates an environment where innovation thrives. My goal is to leverage my technical skills and cultural adaptability to contribute meaningfully to such initiatives.</w:t>
      </w:r>
    </w:p>
    <w:p>
      <w:pPr>
        <w:pStyle w:val="BodyText"/>
      </w:pPr>
      <w:r>
        <w:t xml:space="preserve">My experience working in multicultural teams has prepared me to navigate the unique challenges and opportunities of the Chinese market. I have a deep respect for the importance of precision, efficiency, and long-term vision in Chinese engineering practices. Whether it’s optimizing production processes for cost-effectiveness or designing systems that meet stringent quality standards, I am committed to delivering results that align with your company’s objectives.</w:t>
      </w:r>
    </w:p>
    <w:bookmarkEnd w:id="21"/>
    <w:bookmarkStart w:id="22" w:name="technical-expertise-and-achievements"/>
    <w:p>
      <w:pPr>
        <w:pStyle w:val="Heading2"/>
      </w:pPr>
      <w:r>
        <w:t xml:space="preserve">Technical Expertise and Achievements</w:t>
      </w:r>
    </w:p>
    <w:p>
      <w:pPr>
        <w:pStyle w:val="FirstParagraph"/>
      </w:pPr>
      <w:r>
        <w:t xml:space="preserve">As an Electronics Engineer, I have specialized in [specific areas, e.g., "designing low-power IoT devices" or "developing high-frequency communication systems"]. My portfolio includes projects such as [briefly describe a key project, e.g., "a wireless sensor network for industrial monitoring," which reduced energy consumption by 25%]. These experiences have honed my ability to balance technical complexity with practical implementation, ensuring solutions that are both innovative and scalable.</w:t>
      </w:r>
    </w:p>
    <w:p>
      <w:pPr>
        <w:pStyle w:val="BodyText"/>
      </w:pPr>
      <w:r>
        <w:t xml:space="preserve">In addition to my hands-on skills, I am proficient in industry-standard tools such as [mention software/hardware, e.g., "Altium Designer," "MATLAB," or "SPICE simulations"]. I have also led cross-functional teams to deliver projects on time, demonstrating strong leadership and problem-solving abilities. For instance, during my tenure at [Previous Company], I spearheaded the development of a next-generation [specific product], which was recognized for its efficiency and reliability in the Chinese market.</w:t>
      </w:r>
    </w:p>
    <w:bookmarkEnd w:id="22"/>
    <w:bookmarkStart w:id="23" w:name="understanding-of-china-beijings-market"/>
    <w:p>
      <w:pPr>
        <w:pStyle w:val="Heading2"/>
      </w:pPr>
      <w:r>
        <w:t xml:space="preserve">Understanding of China Beijing’s Market</w:t>
      </w:r>
    </w:p>
    <w:p>
      <w:pPr>
        <w:pStyle w:val="FirstParagraph"/>
      </w:pPr>
      <w:r>
        <w:t xml:space="preserve">Understanding the nuances of China’s electronics industry is critical to success, and I have dedicated time to studying local trends, regulations, and consumer demands. The emphasis on sustainability and green technology in Beijing has inspired me to focus on energy-efficient designs that meet global environmental standards. Additionally, my knowledge of Chinese manufacturing processes and supply chains enables me to propose solutions that are not only technically sound but also economically viable for the region.</w:t>
      </w:r>
    </w:p>
    <w:p>
      <w:pPr>
        <w:pStyle w:val="BodyText"/>
      </w:pPr>
      <w:r>
        <w:t xml:space="preserve">I am particularly excited about the potential to work on projects related to [specific field, e.g., "smart cities," "renewable energy systems," or "AI-powered hardware"]. These areas are at the forefront of China Beijing’s technological agenda, and I am eager to contribute my expertise to support your company’s vision. My ability to communicate effectively in both English and Mandarin also allows me to bridge gaps between international teams and local stakeholders, ensuring seamless collaboration.</w:t>
      </w:r>
    </w:p>
    <w:bookmarkEnd w:id="23"/>
    <w:bookmarkStart w:id="24" w:name="why-company-name"/>
    <w:p>
      <w:pPr>
        <w:pStyle w:val="Heading2"/>
      </w:pPr>
      <w:r>
        <w:t xml:space="preserve">Why [Company Name]?</w:t>
      </w:r>
    </w:p>
    <w:p>
      <w:pPr>
        <w:pStyle w:val="FirstParagraph"/>
      </w:pPr>
      <w:r>
        <w:t xml:space="preserve">[Company Name] stands out as a leader in the electronics industry, known for its commitment to innovation and excellence. I admire how your company has consistently pushed the boundaries of what is possible, whether through [specific example, e.g., "groundbreaking R&amp;D in semiconductor technology" or "pioneering smart device solutions"]. Joining your team would allow me to contribute my skills to a company that values creativity, precision, and long-term impact.</w:t>
      </w:r>
    </w:p>
    <w:p>
      <w:pPr>
        <w:pStyle w:val="BodyText"/>
      </w:pPr>
      <w:r>
        <w:t xml:space="preserve">My career has been driven by a desire to solve complex problems and create technologies that improve lives. I am confident that my background in electronics engineering, combined with my enthusiasm for working in China Beijing, makes me an ideal candidate for this role. I would be honored to bring my experience, passion, and dedication to [Company Name] and help drive the next wave of technological advancements in this vibrant city.</w:t>
      </w:r>
    </w:p>
    <w:p>
      <w:pPr>
        <w:pStyle w:val="BodyText"/>
      </w:pPr>
      <w:r>
        <w:t xml:space="preserve">Thank you for considering my application. I look forward to the opportunity to discuss how my skills and experiences align with your needs. Please feel free to contact me at [phone number] or [email address] for any further information.</w:t>
      </w:r>
    </w:p>
    <w:p>
      <w:pPr>
        <w:pStyle w:val="BodyText"/>
      </w:pPr>
      <w:r>
        <w:t xml:space="preserve">Sincerely,</w:t>
      </w:r>
      <w:r>
        <w:br/>
      </w:r>
      <w:r>
        <w:rPr>
          <w:bCs/>
          <w:b/>
        </w:rPr>
        <w:t xml:space="preserve">John Do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 in China Beijing</dc:title>
  <dc:creator/>
  <dc:language>en</dc:language>
  <cp:keywords/>
  <dcterms:created xsi:type="dcterms:W3CDTF">2025-12-09T04:37:36Z</dcterms:created>
  <dcterms:modified xsi:type="dcterms:W3CDTF">2025-12-09T04:37:36Z</dcterms:modified>
</cp:coreProperties>
</file>

<file path=docProps/custom.xml><?xml version="1.0" encoding="utf-8"?>
<Properties xmlns="http://schemas.openxmlformats.org/officeDocument/2006/custom-properties" xmlns:vt="http://schemas.openxmlformats.org/officeDocument/2006/docPropsVTypes"/>
</file>